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Camera for two players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2CFAE40A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300B23A8" w14:textId="262EC79F" w:rsidR="001221D5" w:rsidRDefault="001221D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enemy width and height be available globally.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18E1A75F" w:rsidR="008D634D" w:rsidRPr="006A41CC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  <w:bookmarkStart w:id="0" w:name="_GoBack"/>
      <w:bookmarkEnd w:id="0"/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28964209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27700BFE" w14:textId="77777777" w:rsidR="001E1FD7" w:rsidRPr="0001037B" w:rsidRDefault="001E1FD7" w:rsidP="001E1FD7">
      <w:pPr>
        <w:pStyle w:val="ListParagraph"/>
        <w:rPr>
          <w:strike/>
          <w:lang w:val="en-US"/>
        </w:rPr>
      </w:pP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lastRenderedPageBreak/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77777777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 xml:space="preserve">Implement </w:t>
      </w:r>
      <w:proofErr w:type="spellStart"/>
      <w:r w:rsidRPr="00E44CD5">
        <w:rPr>
          <w:lang w:val="en-US"/>
        </w:rPr>
        <w:t>Movalbe</w:t>
      </w:r>
      <w:proofErr w:type="spellEnd"/>
      <w:r w:rsidRPr="00E44CD5">
        <w:rPr>
          <w:lang w:val="en-US"/>
        </w:rPr>
        <w:t xml:space="preserve">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77777777" w:rsidR="00D01F0F" w:rsidRPr="006A41CC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0D72EF3E" w14:textId="77777777" w:rsidR="00D01F0F" w:rsidRPr="00F05A28" w:rsidRDefault="00D01F0F" w:rsidP="00D01F0F">
      <w:pPr>
        <w:pStyle w:val="ListParagraph"/>
        <w:rPr>
          <w:lang w:val="en-US"/>
        </w:rPr>
      </w:pPr>
    </w:p>
    <w:p w14:paraId="01344D8F" w14:textId="0732DE1F" w:rsidR="000A4E91" w:rsidRPr="00D444B2" w:rsidRDefault="000A4E91" w:rsidP="00D444B2">
      <w:pPr>
        <w:rPr>
          <w:lang w:val="en-US"/>
        </w:rPr>
      </w:pPr>
    </w:p>
    <w:sectPr w:rsidR="000A4E91" w:rsidRPr="00D444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MqoFACfG2LUtAAAA"/>
  </w:docVars>
  <w:rsids>
    <w:rsidRoot w:val="00837214"/>
    <w:rsid w:val="0001037B"/>
    <w:rsid w:val="00040448"/>
    <w:rsid w:val="000A05B4"/>
    <w:rsid w:val="000A4E91"/>
    <w:rsid w:val="000F355D"/>
    <w:rsid w:val="0011201E"/>
    <w:rsid w:val="001221D5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3721B4"/>
    <w:rsid w:val="003932B8"/>
    <w:rsid w:val="003F6A6C"/>
    <w:rsid w:val="004310FC"/>
    <w:rsid w:val="004E1C62"/>
    <w:rsid w:val="004E5100"/>
    <w:rsid w:val="005B3B38"/>
    <w:rsid w:val="005E22C4"/>
    <w:rsid w:val="00626F53"/>
    <w:rsid w:val="00650F94"/>
    <w:rsid w:val="006A0DEC"/>
    <w:rsid w:val="006A41CC"/>
    <w:rsid w:val="006B2A26"/>
    <w:rsid w:val="006F20B1"/>
    <w:rsid w:val="006F73A6"/>
    <w:rsid w:val="00703A19"/>
    <w:rsid w:val="00711E57"/>
    <w:rsid w:val="007378B3"/>
    <w:rsid w:val="007535C6"/>
    <w:rsid w:val="007A6E04"/>
    <w:rsid w:val="007E02D5"/>
    <w:rsid w:val="007F276D"/>
    <w:rsid w:val="00816AEA"/>
    <w:rsid w:val="008173F8"/>
    <w:rsid w:val="00837214"/>
    <w:rsid w:val="0086025F"/>
    <w:rsid w:val="00860A68"/>
    <w:rsid w:val="008A1518"/>
    <w:rsid w:val="008C17D8"/>
    <w:rsid w:val="008D459F"/>
    <w:rsid w:val="008D634D"/>
    <w:rsid w:val="008F08AA"/>
    <w:rsid w:val="009815ED"/>
    <w:rsid w:val="009F10F9"/>
    <w:rsid w:val="009F74F5"/>
    <w:rsid w:val="00A368FF"/>
    <w:rsid w:val="00A565F9"/>
    <w:rsid w:val="00A56F41"/>
    <w:rsid w:val="00A94EEE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D01855"/>
    <w:rsid w:val="00D01F0F"/>
    <w:rsid w:val="00D271D2"/>
    <w:rsid w:val="00D444B2"/>
    <w:rsid w:val="00E11699"/>
    <w:rsid w:val="00E44CD5"/>
    <w:rsid w:val="00E52B12"/>
    <w:rsid w:val="00ED54DA"/>
    <w:rsid w:val="00EF715D"/>
    <w:rsid w:val="00F05A28"/>
    <w:rsid w:val="00F11493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76</cp:revision>
  <dcterms:created xsi:type="dcterms:W3CDTF">2020-02-17T19:31:00Z</dcterms:created>
  <dcterms:modified xsi:type="dcterms:W3CDTF">2020-02-23T01:30:00Z</dcterms:modified>
</cp:coreProperties>
</file>